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83E01" w14:textId="344CD194" w:rsidR="00084527" w:rsidRPr="00084527" w:rsidRDefault="00084527" w:rsidP="00084527">
      <w:pPr>
        <w:jc w:val="center"/>
        <w:rPr>
          <w:b/>
          <w:bCs/>
        </w:rPr>
      </w:pPr>
      <w:r w:rsidRPr="00084527">
        <w:rPr>
          <w:b/>
          <w:bCs/>
        </w:rPr>
        <w:t>Monaro Folk Society – Set in Their Ways</w:t>
      </w:r>
    </w:p>
    <w:p w14:paraId="277F74F8" w14:textId="74C81370" w:rsidR="00084527" w:rsidRPr="00084527" w:rsidRDefault="00084527" w:rsidP="00084527">
      <w:pPr>
        <w:jc w:val="center"/>
        <w:rPr>
          <w:b/>
          <w:bCs/>
        </w:rPr>
      </w:pPr>
      <w:r w:rsidRPr="00084527">
        <w:rPr>
          <w:b/>
          <w:bCs/>
        </w:rPr>
        <w:t xml:space="preserve">Annual Report </w:t>
      </w:r>
      <w:r w:rsidR="00B30505">
        <w:rPr>
          <w:b/>
          <w:bCs/>
        </w:rPr>
        <w:t>202</w:t>
      </w:r>
      <w:r w:rsidR="00570060">
        <w:rPr>
          <w:b/>
          <w:bCs/>
        </w:rPr>
        <w:t>2</w:t>
      </w:r>
      <w:r w:rsidRPr="00084527">
        <w:rPr>
          <w:b/>
          <w:bCs/>
        </w:rPr>
        <w:t>/2</w:t>
      </w:r>
      <w:r w:rsidR="00570060">
        <w:rPr>
          <w:b/>
          <w:bCs/>
        </w:rPr>
        <w:t>3</w:t>
      </w:r>
    </w:p>
    <w:p w14:paraId="23A3A3DD" w14:textId="77777777" w:rsidR="00084527" w:rsidRDefault="00084527" w:rsidP="00084527"/>
    <w:p w14:paraId="21BFE568" w14:textId="47FBA0BE" w:rsidR="00537431" w:rsidRDefault="000F2B07" w:rsidP="00084527">
      <w:r>
        <w:t xml:space="preserve">SITW </w:t>
      </w:r>
      <w:r w:rsidR="00BB57F6">
        <w:t>had a good year this year with dancing continuing on</w:t>
      </w:r>
      <w:r w:rsidR="00D373E0">
        <w:t xml:space="preserve"> Monday nights </w:t>
      </w:r>
      <w:r w:rsidR="00BB57F6">
        <w:t xml:space="preserve">and a few external events. </w:t>
      </w:r>
    </w:p>
    <w:p w14:paraId="73054B4B" w14:textId="2ABFBCA2" w:rsidR="00BB57F6" w:rsidRDefault="00D373E0" w:rsidP="00084527">
      <w:r>
        <w:t>The aim of SITW’s is t</w:t>
      </w:r>
      <w:r w:rsidRPr="00D373E0">
        <w:t>o provide advanced dancing opportunities in Irish Set Dancing (ISD) and to promote MFS and ISD through displaying and teaching at festivals and events.</w:t>
      </w:r>
      <w:r w:rsidR="008667D8">
        <w:t xml:space="preserve"> </w:t>
      </w:r>
      <w:r>
        <w:t xml:space="preserve">SITW was able to do </w:t>
      </w:r>
      <w:r w:rsidR="00BB57F6">
        <w:t>this through</w:t>
      </w:r>
      <w:r>
        <w:t xml:space="preserve"> being accepted as a performance group into the National Folk Festival</w:t>
      </w:r>
      <w:r w:rsidR="00722FFE">
        <w:t xml:space="preserve"> (NFF)</w:t>
      </w:r>
      <w:r w:rsidR="00BB57F6">
        <w:t xml:space="preserve"> and doing a display at the National Gallery of Australia</w:t>
      </w:r>
      <w:r w:rsidR="008667D8">
        <w:t xml:space="preserve">. The </w:t>
      </w:r>
      <w:r w:rsidR="00722FFE">
        <w:t>performance</w:t>
      </w:r>
      <w:r w:rsidR="00BB57F6">
        <w:t>s</w:t>
      </w:r>
      <w:r w:rsidR="008667D8">
        <w:t xml:space="preserve"> </w:t>
      </w:r>
      <w:r w:rsidR="00BB57F6">
        <w:t>were</w:t>
      </w:r>
      <w:r w:rsidR="00D95153">
        <w:t xml:space="preserve"> a</w:t>
      </w:r>
      <w:r w:rsidR="00722FFE">
        <w:t xml:space="preserve"> great success and </w:t>
      </w:r>
      <w:r w:rsidR="00BB57F6">
        <w:t xml:space="preserve">have resulted in new members attending the Wednesday ISD classes. </w:t>
      </w:r>
    </w:p>
    <w:p w14:paraId="10F6FF45" w14:textId="19231C67" w:rsidR="000F2B07" w:rsidRDefault="00B30505" w:rsidP="00084527">
      <w:r>
        <w:t xml:space="preserve">The groups finances are </w:t>
      </w:r>
      <w:r w:rsidR="00537431">
        <w:t>summarised</w:t>
      </w:r>
      <w:r>
        <w:t xml:space="preserve"> below</w:t>
      </w:r>
      <w:r w:rsidR="002D4528">
        <w:t>:</w:t>
      </w:r>
      <w:r>
        <w:t xml:space="preserve">  </w:t>
      </w:r>
    </w:p>
    <w:tbl>
      <w:tblPr>
        <w:tblW w:w="7400" w:type="dxa"/>
        <w:tblLook w:val="04A0" w:firstRow="1" w:lastRow="0" w:firstColumn="1" w:lastColumn="0" w:noHBand="0" w:noVBand="1"/>
      </w:tblPr>
      <w:tblGrid>
        <w:gridCol w:w="2694"/>
        <w:gridCol w:w="1246"/>
        <w:gridCol w:w="1730"/>
        <w:gridCol w:w="1730"/>
      </w:tblGrid>
      <w:tr w:rsidR="00570060" w:rsidRPr="00B30505" w14:paraId="08FAC874" w14:textId="57429CFF" w:rsidTr="00570060">
        <w:trPr>
          <w:trHeight w:val="28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2118B" w14:textId="77777777" w:rsidR="00570060" w:rsidRPr="00B30505" w:rsidRDefault="00570060" w:rsidP="00B305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bookmarkStart w:id="0" w:name="_Hlk107944240"/>
            <w:r w:rsidRPr="00B30505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Description 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7C60E" w14:textId="27B5469F" w:rsidR="00570060" w:rsidRPr="00B30505" w:rsidRDefault="00570060" w:rsidP="00B305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Income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5E8A6" w14:textId="6EB2BA7A" w:rsidR="00570060" w:rsidRPr="00B30505" w:rsidRDefault="00570060" w:rsidP="00B305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Expenditure </w:t>
            </w:r>
            <w:r w:rsidRPr="00B30505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</w:tcPr>
          <w:p w14:paraId="318DCB2A" w14:textId="5E0DED25" w:rsidR="00570060" w:rsidRDefault="00570060" w:rsidP="00B305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Profit / Loss</w:t>
            </w:r>
          </w:p>
        </w:tc>
      </w:tr>
      <w:bookmarkEnd w:id="0"/>
      <w:tr w:rsidR="00570060" w:rsidRPr="00B30505" w14:paraId="6CBE5B56" w14:textId="27B7CCA5" w:rsidTr="00570060">
        <w:trPr>
          <w:trHeight w:val="28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C349" w14:textId="0D47C37E" w:rsidR="00570060" w:rsidRPr="00B30505" w:rsidRDefault="00570060" w:rsidP="00B305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Financial Year Total 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EBE95" w14:textId="355C58B8" w:rsidR="00570060" w:rsidRPr="00B30505" w:rsidRDefault="00570060" w:rsidP="00B305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30505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$ </w:t>
            </w:r>
            <w:r w:rsidRPr="00570060">
              <w:rPr>
                <w:rFonts w:ascii="Calibri" w:eastAsia="Times New Roman" w:hAnsi="Calibri" w:cs="Calibri"/>
                <w:color w:val="000000"/>
                <w:lang w:eastAsia="en-AU"/>
              </w:rPr>
              <w:t>3030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225BB" w14:textId="58CD4F6F" w:rsidR="00570060" w:rsidRPr="00B30505" w:rsidRDefault="00570060" w:rsidP="00B305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30505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$ </w:t>
            </w:r>
            <w:r w:rsidR="000746BA" w:rsidRPr="000746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  <w:r w:rsidR="000746BA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0746BA" w:rsidRPr="000746BA">
              <w:rPr>
                <w:rFonts w:ascii="Calibri" w:eastAsia="Times New Roman" w:hAnsi="Calibri" w:cs="Calibri"/>
                <w:color w:val="000000"/>
                <w:lang w:eastAsia="en-AU"/>
              </w:rPr>
              <w:t>590</w:t>
            </w:r>
            <w:r w:rsidR="000746BA">
              <w:rPr>
                <w:rFonts w:ascii="Calibri" w:eastAsia="Times New Roman" w:hAnsi="Calibri" w:cs="Calibri"/>
                <w:color w:val="000000"/>
                <w:lang w:eastAsia="en-AU"/>
              </w:rPr>
              <w:t>*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</w:tcPr>
          <w:p w14:paraId="5132AD3B" w14:textId="283C5611" w:rsidR="00570060" w:rsidRPr="00B30505" w:rsidRDefault="00570060" w:rsidP="00B305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70060"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0746BA" w:rsidRPr="000746BA">
              <w:rPr>
                <w:rFonts w:ascii="Calibri" w:eastAsia="Times New Roman" w:hAnsi="Calibri" w:cs="Calibri"/>
                <w:color w:val="000000"/>
                <w:lang w:eastAsia="en-AU"/>
              </w:rPr>
              <w:t>440</w:t>
            </w:r>
          </w:p>
        </w:tc>
      </w:tr>
    </w:tbl>
    <w:p w14:paraId="7451342E" w14:textId="2F69659B" w:rsidR="00B30505" w:rsidRPr="00D048BE" w:rsidRDefault="000746BA" w:rsidP="00084527">
      <w:pPr>
        <w:rPr>
          <w:i/>
          <w:iCs/>
        </w:rPr>
      </w:pPr>
      <w:r w:rsidRPr="00D048BE">
        <w:rPr>
          <w:i/>
          <w:iCs/>
        </w:rPr>
        <w:t>*</w:t>
      </w:r>
      <w:r w:rsidR="00D048BE">
        <w:rPr>
          <w:i/>
          <w:iCs/>
        </w:rPr>
        <w:t>$</w:t>
      </w:r>
      <w:r w:rsidRPr="00D048BE">
        <w:rPr>
          <w:i/>
          <w:iCs/>
        </w:rPr>
        <w:t>255 adjust for carry over from FY22/23</w:t>
      </w:r>
    </w:p>
    <w:p w14:paraId="1208914D" w14:textId="77777777" w:rsidR="005E128B" w:rsidRDefault="005E128B" w:rsidP="00084527"/>
    <w:p w14:paraId="42D458A2" w14:textId="2F01F6E0" w:rsidR="00D373E0" w:rsidRDefault="008667D8" w:rsidP="00084527">
      <w:r>
        <w:t xml:space="preserve">A total profit of </w:t>
      </w:r>
      <w:r w:rsidRPr="008667D8">
        <w:t>$</w:t>
      </w:r>
      <w:r w:rsidR="000746BA" w:rsidRPr="000746BA">
        <w:t>440</w:t>
      </w:r>
      <w:r w:rsidR="000746BA">
        <w:t xml:space="preserve"> (reported) or $</w:t>
      </w:r>
      <w:r w:rsidR="00570060" w:rsidRPr="00570060">
        <w:t>695</w:t>
      </w:r>
      <w:r w:rsidR="000746BA">
        <w:t xml:space="preserve"> total </w:t>
      </w:r>
      <w:r w:rsidR="00D048BE">
        <w:t xml:space="preserve">for the </w:t>
      </w:r>
      <w:r w:rsidR="000746BA">
        <w:t>financial year</w:t>
      </w:r>
      <w:r w:rsidR="00570060">
        <w:t xml:space="preserve"> </w:t>
      </w:r>
      <w:r>
        <w:t xml:space="preserve">was achieved by the group. </w:t>
      </w:r>
      <w:r w:rsidR="00537431">
        <w:t xml:space="preserve">The </w:t>
      </w:r>
      <w:r>
        <w:rPr>
          <w:rFonts w:ascii="Calibri" w:eastAsia="Times New Roman" w:hAnsi="Calibri" w:cs="Calibri"/>
          <w:color w:val="000000"/>
          <w:lang w:eastAsia="en-AU"/>
        </w:rPr>
        <w:t>income</w:t>
      </w:r>
      <w:r>
        <w:t xml:space="preserve"> </w:t>
      </w:r>
      <w:r w:rsidR="00537431">
        <w:t>is due to attendance intake of $10 per person</w:t>
      </w:r>
      <w:r w:rsidR="008424BA">
        <w:t>.</w:t>
      </w:r>
      <w:r w:rsidR="00D373E0">
        <w:t xml:space="preserve"> </w:t>
      </w:r>
      <w:r w:rsidR="008424BA">
        <w:t xml:space="preserve">The </w:t>
      </w:r>
      <w:r>
        <w:t>e</w:t>
      </w:r>
      <w:r>
        <w:rPr>
          <w:rFonts w:ascii="Calibri" w:eastAsia="Times New Roman" w:hAnsi="Calibri" w:cs="Calibri"/>
          <w:color w:val="000000"/>
          <w:lang w:eastAsia="en-AU"/>
        </w:rPr>
        <w:t xml:space="preserve">xpenditure </w:t>
      </w:r>
      <w:r w:rsidR="008424BA">
        <w:t xml:space="preserve">is the </w:t>
      </w:r>
      <w:r w:rsidR="00D373E0">
        <w:t xml:space="preserve">Hall hire fees. </w:t>
      </w:r>
      <w:r w:rsidR="00D95153">
        <w:t xml:space="preserve"> </w:t>
      </w:r>
      <w:r w:rsidR="005F0FEC">
        <w:t>E</w:t>
      </w:r>
      <w:r w:rsidR="00D95153" w:rsidRPr="00D373E0">
        <w:t xml:space="preserve">xpenditure </w:t>
      </w:r>
      <w:r w:rsidR="005F0FEC">
        <w:t>is less</w:t>
      </w:r>
      <w:r w:rsidR="00722FFE">
        <w:t xml:space="preserve"> than the approved budget</w:t>
      </w:r>
      <w:r w:rsidR="005F0FEC">
        <w:t xml:space="preserve"> resulting in a higher than budgeted profit</w:t>
      </w:r>
      <w:r w:rsidR="00722FFE">
        <w:t xml:space="preserve">. </w:t>
      </w:r>
    </w:p>
    <w:p w14:paraId="69B3C7E1" w14:textId="4DA148D7" w:rsidR="009860E1" w:rsidRDefault="000F2B07" w:rsidP="00084527">
      <w:r>
        <w:t xml:space="preserve">Thanks to Paul </w:t>
      </w:r>
      <w:r w:rsidR="008C1A40">
        <w:t xml:space="preserve">and Leslie </w:t>
      </w:r>
      <w:r>
        <w:t>Carr</w:t>
      </w:r>
      <w:r w:rsidR="00D373E0">
        <w:t xml:space="preserve">, </w:t>
      </w:r>
      <w:r w:rsidR="009860E1">
        <w:t>James and Sally Garner</w:t>
      </w:r>
      <w:r w:rsidR="005F0FEC">
        <w:t xml:space="preserve">, Christine Briton </w:t>
      </w:r>
      <w:r w:rsidR="00CC52D2">
        <w:t>and</w:t>
      </w:r>
      <w:r w:rsidR="00D373E0">
        <w:t xml:space="preserve"> all</w:t>
      </w:r>
      <w:r w:rsidR="00CC52D2">
        <w:t xml:space="preserve"> the members of SITW</w:t>
      </w:r>
      <w:r w:rsidR="008C1A40">
        <w:t>.</w:t>
      </w:r>
      <w:r w:rsidR="00CC52D2">
        <w:t xml:space="preserve"> </w:t>
      </w:r>
    </w:p>
    <w:p w14:paraId="2FFFB69B" w14:textId="74F3EEEE" w:rsidR="000F2B07" w:rsidRDefault="00B30505" w:rsidP="00084527">
      <w:r>
        <w:t>We</w:t>
      </w:r>
      <w:r w:rsidR="008C1A40">
        <w:t xml:space="preserve"> look forward to</w:t>
      </w:r>
      <w:r w:rsidR="008C1A40" w:rsidRPr="008C1A40">
        <w:t xml:space="preserve"> shari</w:t>
      </w:r>
      <w:r w:rsidR="008C1A40">
        <w:t>ng</w:t>
      </w:r>
      <w:r w:rsidR="008C1A40" w:rsidRPr="008C1A40">
        <w:t xml:space="preserve"> the joy of Irish Set Dancing</w:t>
      </w:r>
      <w:r w:rsidR="008C1A40">
        <w:t xml:space="preserve"> together </w:t>
      </w:r>
      <w:r w:rsidR="005F0FEC">
        <w:t>this coming year</w:t>
      </w:r>
      <w:r w:rsidR="008C1A40">
        <w:t xml:space="preserve">…. </w:t>
      </w:r>
    </w:p>
    <w:p w14:paraId="4E60DA84" w14:textId="77777777" w:rsidR="008C1A40" w:rsidRDefault="008C1A40" w:rsidP="00084527"/>
    <w:p w14:paraId="42444DC6" w14:textId="0F1E4243" w:rsidR="008C1A40" w:rsidRDefault="00D95153" w:rsidP="00084527">
      <w:r>
        <w:t xml:space="preserve">Prepared by: </w:t>
      </w:r>
      <w:r w:rsidR="000F2B07">
        <w:t xml:space="preserve">Peter </w:t>
      </w:r>
      <w:r w:rsidR="000677C5">
        <w:t>Stringfellow</w:t>
      </w:r>
      <w:r>
        <w:t xml:space="preserve"> (</w:t>
      </w:r>
      <w:r w:rsidR="008C1A40">
        <w:t xml:space="preserve">SITW </w:t>
      </w:r>
      <w:r>
        <w:t xml:space="preserve">Admin </w:t>
      </w:r>
      <w:r w:rsidR="008C1A40">
        <w:t>Coordinator</w:t>
      </w:r>
      <w:r>
        <w:t xml:space="preserve">) </w:t>
      </w:r>
      <w:r w:rsidR="009860E1">
        <w:t>July</w:t>
      </w:r>
      <w:r w:rsidR="008C1A40">
        <w:t xml:space="preserve"> </w:t>
      </w:r>
      <w:r w:rsidR="005F0FEC">
        <w:t>2023</w:t>
      </w:r>
    </w:p>
    <w:p w14:paraId="4540A6E0" w14:textId="77777777" w:rsidR="005F0FEC" w:rsidRDefault="005F0FEC" w:rsidP="00084527"/>
    <w:p w14:paraId="208A4D4D" w14:textId="174C340F" w:rsidR="00D95153" w:rsidRDefault="00C97A61" w:rsidP="00D95153">
      <w:pPr>
        <w:keepNext/>
      </w:pPr>
      <w:r>
        <w:rPr>
          <w:noProof/>
        </w:rPr>
        <w:drawing>
          <wp:inline distT="0" distB="0" distL="0" distR="0" wp14:anchorId="6A724977" wp14:editId="5B90C8BE">
            <wp:extent cx="4067810" cy="2847975"/>
            <wp:effectExtent l="0" t="0" r="8890" b="9525"/>
            <wp:docPr id="1533736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97" b="36550"/>
                    <a:stretch/>
                  </pic:blipFill>
                  <pic:spPr bwMode="auto">
                    <a:xfrm>
                      <a:off x="0" y="0"/>
                      <a:ext cx="4070051" cy="2849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16B5E3" w14:textId="53F9B392" w:rsidR="000F2B07" w:rsidRDefault="00D95153" w:rsidP="00D9515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SITW @ the NFF</w:t>
      </w:r>
    </w:p>
    <w:sectPr w:rsidR="000F2B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jczNzUxszQ2MbRU0lEKTi0uzszPAykwqgUAE6DcrywAAAA="/>
  </w:docVars>
  <w:rsids>
    <w:rsidRoot w:val="00084527"/>
    <w:rsid w:val="00023CFD"/>
    <w:rsid w:val="000677C5"/>
    <w:rsid w:val="000746BA"/>
    <w:rsid w:val="00084527"/>
    <w:rsid w:val="000F2B07"/>
    <w:rsid w:val="002D4528"/>
    <w:rsid w:val="00361D4F"/>
    <w:rsid w:val="00537431"/>
    <w:rsid w:val="00570060"/>
    <w:rsid w:val="005D6014"/>
    <w:rsid w:val="005E128B"/>
    <w:rsid w:val="005F0FEC"/>
    <w:rsid w:val="006C7D3A"/>
    <w:rsid w:val="00722FFE"/>
    <w:rsid w:val="007C52BF"/>
    <w:rsid w:val="008424BA"/>
    <w:rsid w:val="008667D8"/>
    <w:rsid w:val="008A281A"/>
    <w:rsid w:val="008C1A40"/>
    <w:rsid w:val="008D67E9"/>
    <w:rsid w:val="009860E1"/>
    <w:rsid w:val="009B0F1D"/>
    <w:rsid w:val="00B30505"/>
    <w:rsid w:val="00BB57F6"/>
    <w:rsid w:val="00C30FDE"/>
    <w:rsid w:val="00C433EA"/>
    <w:rsid w:val="00C97A61"/>
    <w:rsid w:val="00CA39C1"/>
    <w:rsid w:val="00CC52D2"/>
    <w:rsid w:val="00CD206B"/>
    <w:rsid w:val="00D048BE"/>
    <w:rsid w:val="00D373E0"/>
    <w:rsid w:val="00D54792"/>
    <w:rsid w:val="00D9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0BFCD"/>
  <w15:chartTrackingRefBased/>
  <w15:docId w15:val="{8315EC35-790A-4956-8B34-F36B83B43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9515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3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fellow, Peter</dc:creator>
  <cp:keywords/>
  <dc:description/>
  <cp:lastModifiedBy>Peter Stringfellow</cp:lastModifiedBy>
  <cp:revision>19</cp:revision>
  <dcterms:created xsi:type="dcterms:W3CDTF">2022-07-05T09:34:00Z</dcterms:created>
  <dcterms:modified xsi:type="dcterms:W3CDTF">2023-07-07T05:08:00Z</dcterms:modified>
</cp:coreProperties>
</file>